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༨༠ན]༄༅། །རྒྱུད་གཞན་ལས་གསུངས་པའི་ལྟུང་བའི་མཚན་ཉིད་གཞན་བཤད་པ་ཡང་བརྗོད་པར་བྱ་སྟེ། རང་ལྷ་བླང་དོར་ལྟུང་བ་མིག །དེ་ཉིད་དུས་འདས་རི་བོང་ཅན། །ལྷ་གཞན་དགའ་བ་ཡོན་ཏན་ནོ། །རིག་བྱེད་དངོས་ལ་ཞེན་པ་ཡིན། །མ་རྫོགས་རྫོགས་བྱེད་མདའ་ཡིན་ནོ། །འཇིག་རྟེན་ཆོས་ཕྱིར་དབང་པོའོ</w:t>
      </w:r>
      <w:r>
        <w:rPr>
          <w:rStyle w:val="FootnoteReference"/>
        </w:rPr>
        <w:footnoteReference w:id="21"/>
      </w:r>
      <w:r>
        <w:t xml:space="preserve">། །ཁྱད་དུ་གསོད་པ་ཡང་ནི་རི། །གོང་མེད་ཚུལ་སྟོན་བཀྲ་ཤིས་སོ། །ཕྲིན་ལས་མ་རྫོགས་གཟའ་ཞེས་གྲགས། །དོན་མེད་གནས་པ་ཕྱོགས་ཡིན་ནོ། །བརྩེ་བ་གཏོང་བ་དྲག་པོ་སྟེ། །དམན་པའི་སྤྱོད་པ་ཉི་མའོ། །ཟང་ཟིང་རྟོག་པ་</w:t>
      </w:r>
      <w:r>
        <w:rPr>
          <w:rStyle w:val="FootnoteReference"/>
        </w:rPr>
        <w:footnoteReference w:id="22"/>
      </w:r>
      <w:r>
        <w:t xml:space="preserve">ཡན་ལག་གོ། །ཡོངས་སུ་མི་འཛིན་ས་ཞེས་གྲགས། །རང་སྤྱོད་འདོར་བ་ཆོས་ཞེས་གྲགས། །ལྟུང་བ་བཅོ་ལྔ་པ་རྫོགས་སོ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་ཡིན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ba8e37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5-10T21:01:50Z</dcterms:created>
  <dcterms:modified xsi:type="dcterms:W3CDTF">2017-05-10T21:01:50Z</dcterms:modified>
</cp:coreProperties>
</file>